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DJ</w:t>
      </w:r>
      <w:r>
        <w:t xml:space="preserve">)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Cs/>
          <w:b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Cs/>
          <w:i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Cs/>
          <w:b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(</w:t>
      </w:r>
      <w:r>
        <w:rPr>
          <w:bCs/>
          <w:b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Cs/>
          <w:b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Cs/>
          <w:i/>
        </w:rPr>
        <w:t xml:space="preserve">Přidat</w:t>
      </w:r>
      <w:r>
        <w:t xml:space="preserve"> </w:t>
      </w:r>
      <w:r>
        <w:t xml:space="preserve">(</w:t>
      </w:r>
      <w:r>
        <w:rPr>
          <w:bCs/>
          <w:b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Cs/>
          <w:b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Cs/>
          <w:b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Cs/>
          <w:b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description>Návod k zápisu Archeologických dokumentačních bodů (ADB) v rámci Pražské památkové rezervace.</dc:description>
  <dc:language>cs</dc:language>
  <cp:keywords/>
  <dcterms:created xsi:type="dcterms:W3CDTF">2023-09-14T06:18:15Z</dcterms:created>
  <dcterms:modified xsi:type="dcterms:W3CDTF">2023-09-14T06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